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4B586" w14:textId="024E594C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ontifícia Universidade Católica de Goiás</w:t>
      </w:r>
    </w:p>
    <w:p w14:paraId="1154B91D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Escola de Ciências Médicas, Farmacêuticas e Biomédicas</w:t>
      </w:r>
    </w:p>
    <w:p w14:paraId="7A4E4282" w14:textId="3F84C7EC" w:rsidR="0035636F" w:rsidRPr="001D2FD4" w:rsidRDefault="00E4703D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urso</w:t>
      </w:r>
      <w:r w:rsidR="0035636F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de Medicina</w:t>
      </w:r>
    </w:p>
    <w:p w14:paraId="275A5F2D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51021531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57F3DC74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415D3E4F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312C3351" w14:textId="77777777" w:rsidR="0035636F" w:rsidRPr="001D2FD4" w:rsidRDefault="0035636F" w:rsidP="0035636F">
      <w:pPr>
        <w:shd w:val="clear" w:color="auto" w:fill="FFFFFF" w:themeFill="background1"/>
        <w:spacing w:line="360" w:lineRule="auto"/>
        <w:jc w:val="center"/>
        <w:rPr>
          <w:rFonts w:ascii="Times New Roman" w:eastAsia="Times New Roman" w:hAnsi="Times New Roman" w:cs="Times New Roman"/>
          <w:b/>
          <w:i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harmacophoric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modeling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investigation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hemoprotective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b/>
          <w:i/>
          <w:color w:val="202124"/>
          <w:sz w:val="24"/>
          <w:szCs w:val="24"/>
          <w:shd w:val="clear" w:color="auto" w:fill="F8F9FA"/>
        </w:rPr>
        <w:t xml:space="preserve"> flexuosa</w:t>
      </w:r>
    </w:p>
    <w:p w14:paraId="07B9835F" w14:textId="77777777" w:rsidR="0035636F" w:rsidRPr="001D2FD4" w:rsidRDefault="0035636F" w:rsidP="0035636F">
      <w:pPr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72F177ED" w14:textId="77777777" w:rsidR="0035636F" w:rsidRPr="001D2FD4" w:rsidRDefault="0035636F" w:rsidP="0035636F">
      <w:pPr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3492A394" w14:textId="77777777" w:rsidR="0035636F" w:rsidRPr="001D2FD4" w:rsidRDefault="0035636F" w:rsidP="0035636F">
      <w:pPr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789A2E91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Acadêmicos:</w:t>
      </w:r>
    </w:p>
    <w:p w14:paraId="4DF96DA8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Isabel Cristina Borges de Menezes</w:t>
      </w:r>
    </w:p>
    <w:p w14:paraId="74F09EF8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João Pedro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arrijo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Cunha </w:t>
      </w: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amara</w:t>
      </w:r>
      <w:proofErr w:type="spellEnd"/>
    </w:p>
    <w:p w14:paraId="4E0F813C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43DDBF6D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2D059044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497C481C" w14:textId="6C3C1DB7" w:rsidR="0035636F" w:rsidRPr="001D2FD4" w:rsidRDefault="00F10A6B" w:rsidP="0035636F">
      <w:pPr>
        <w:spacing w:line="360" w:lineRule="auto"/>
        <w:jc w:val="right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Orientador: </w:t>
      </w:r>
      <w:r w:rsidR="0035636F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rof. Dr. Leonardo Luiz Borges*</w:t>
      </w:r>
    </w:p>
    <w:p w14:paraId="3FE737FC" w14:textId="77777777" w:rsidR="0035636F" w:rsidRPr="001D2FD4" w:rsidRDefault="0035636F" w:rsidP="0035636F">
      <w:pPr>
        <w:spacing w:line="36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6593866F" w14:textId="77777777" w:rsidR="00433A54" w:rsidRPr="001D2FD4" w:rsidRDefault="00433A54" w:rsidP="00433A54">
      <w:pPr>
        <w:spacing w:line="360" w:lineRule="auto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67993267" w14:textId="77777777" w:rsidR="0035636F" w:rsidRPr="001D2FD4" w:rsidRDefault="0035636F" w:rsidP="0035636F">
      <w:pPr>
        <w:spacing w:line="360" w:lineRule="auto"/>
        <w:jc w:val="right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7B2F90B3" w14:textId="77777777" w:rsidR="0035636F" w:rsidRPr="001D2FD4" w:rsidRDefault="0035636F" w:rsidP="00433A54">
      <w:pPr>
        <w:spacing w:line="360" w:lineRule="auto"/>
        <w:ind w:left="5046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rojeto de pesquisa</w:t>
      </w:r>
      <w:r w:rsidR="00433A54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a</w:t>
      </w: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presentado à PUC-GO – Pontifícia Universidade Católica de Goi</w:t>
      </w:r>
      <w:r w:rsidR="00433A54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ás, </w:t>
      </w: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como parte das exigências para a conclusão do curso de Medicina</w:t>
      </w:r>
    </w:p>
    <w:p w14:paraId="6ACF29D2" w14:textId="77777777" w:rsidR="00433A54" w:rsidRPr="001D2FD4" w:rsidRDefault="00433A54" w:rsidP="00433A54">
      <w:pPr>
        <w:spacing w:line="360" w:lineRule="auto"/>
        <w:ind w:left="5046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288454CD" w14:textId="77777777" w:rsidR="00433A54" w:rsidRPr="001D2FD4" w:rsidRDefault="00433A54" w:rsidP="00433A54">
      <w:pPr>
        <w:spacing w:line="360" w:lineRule="auto"/>
        <w:ind w:left="5046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77B60B85" w14:textId="77777777" w:rsidR="00433A54" w:rsidRPr="001D2FD4" w:rsidRDefault="00433A54" w:rsidP="00433A54">
      <w:pPr>
        <w:spacing w:line="36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1DE4DF5C" w14:textId="77777777" w:rsidR="00433A54" w:rsidRPr="001D2FD4" w:rsidRDefault="00433A54" w:rsidP="00433A54">
      <w:pPr>
        <w:spacing w:line="36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oiânia – Goiás</w:t>
      </w:r>
    </w:p>
    <w:p w14:paraId="70599194" w14:textId="77777777" w:rsidR="00433A54" w:rsidRPr="001D2FD4" w:rsidRDefault="00433A54" w:rsidP="00433A54">
      <w:pPr>
        <w:spacing w:line="360" w:lineRule="auto"/>
        <w:jc w:val="center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2022</w:t>
      </w:r>
    </w:p>
    <w:p w14:paraId="3732CDB5" w14:textId="5AC445A6" w:rsidR="00433A54" w:rsidRPr="001D2FD4" w:rsidRDefault="00433A54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lastRenderedPageBreak/>
        <w:t>ABSTRACT:</w:t>
      </w:r>
      <w:r w:rsidR="00C70AF2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 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flexuosa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pularl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“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uriti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”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c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ctiv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ze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a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c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icrobia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platele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tumor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lipemic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ur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ho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clude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in </w:t>
      </w:r>
      <w:proofErr w:type="spellStart"/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silic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ools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es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dynamics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s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erforme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phor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del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enolic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otenoi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att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ytosterol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Five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e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oprotectiv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ffinity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ceptor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fleuxosa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iv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C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pectiv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s</w:t>
      </w:r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silic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phoric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z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e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is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e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al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s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ork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pens perspectives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irect future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in vitro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70AF2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in vivo</w:t>
      </w:r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ring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ions</w:t>
      </w:r>
      <w:proofErr w:type="spellEnd"/>
      <w:r w:rsidR="00C70AF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330A64CF" w14:textId="19C2493B" w:rsidR="00433A54" w:rsidRPr="001D2FD4" w:rsidRDefault="00C70AF2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Key-Words</w:t>
      </w:r>
      <w:proofErr w:type="spellEnd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:</w:t>
      </w:r>
      <w:r w:rsidR="001D2FD4" w:rsidRPr="001D2FD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D007D" w:rsidRPr="001D2FD4">
        <w:rPr>
          <w:rFonts w:ascii="Times New Roman" w:hAnsi="Times New Roman" w:cs="Times New Roman"/>
          <w:bCs/>
          <w:sz w:val="24"/>
          <w:szCs w:val="24"/>
        </w:rPr>
        <w:t xml:space="preserve">Medicinal </w:t>
      </w:r>
      <w:proofErr w:type="spellStart"/>
      <w:r w:rsidR="00ED007D" w:rsidRPr="001D2FD4">
        <w:rPr>
          <w:rFonts w:ascii="Times New Roman" w:hAnsi="Times New Roman" w:cs="Times New Roman"/>
          <w:bCs/>
          <w:sz w:val="24"/>
          <w:szCs w:val="24"/>
        </w:rPr>
        <w:t>plants</w:t>
      </w:r>
      <w:proofErr w:type="spellEnd"/>
      <w:r w:rsidR="00ED007D" w:rsidRPr="001D2FD4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ED007D" w:rsidRPr="001D2FD4">
        <w:rPr>
          <w:rFonts w:ascii="Times New Roman" w:hAnsi="Times New Roman" w:cs="Times New Roman"/>
          <w:bCs/>
          <w:sz w:val="24"/>
          <w:szCs w:val="24"/>
        </w:rPr>
        <w:t>Arecaceae</w:t>
      </w:r>
      <w:proofErr w:type="spellEnd"/>
      <w:r w:rsidR="00ED007D" w:rsidRPr="001D2FD4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="00ED007D" w:rsidRPr="001D2FD4">
        <w:rPr>
          <w:rFonts w:ascii="Times New Roman" w:hAnsi="Times New Roman" w:cs="Times New Roman"/>
          <w:bCs/>
          <w:sz w:val="24"/>
          <w:szCs w:val="24"/>
        </w:rPr>
        <w:t>flavonoids</w:t>
      </w:r>
      <w:proofErr w:type="spellEnd"/>
      <w:r w:rsidR="00ED007D" w:rsidRPr="001D2FD4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ED007D" w:rsidRPr="001D2FD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n </w:t>
      </w:r>
      <w:proofErr w:type="spellStart"/>
      <w:r w:rsidR="00ED007D" w:rsidRPr="001D2FD4">
        <w:rPr>
          <w:rFonts w:ascii="Times New Roman" w:hAnsi="Times New Roman" w:cs="Times New Roman"/>
          <w:bCs/>
          <w:i/>
          <w:iCs/>
          <w:sz w:val="24"/>
          <w:szCs w:val="24"/>
        </w:rPr>
        <w:t>silico</w:t>
      </w:r>
      <w:proofErr w:type="spellEnd"/>
      <w:r w:rsidR="00ED007D" w:rsidRPr="001D2FD4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CA1AB0" w14:textId="77777777" w:rsidR="00C70AF2" w:rsidRPr="001D2FD4" w:rsidRDefault="00C70AF2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</w:p>
    <w:p w14:paraId="546EA256" w14:textId="77777777" w:rsidR="00F654DA" w:rsidRPr="001D2FD4" w:rsidRDefault="00433A54" w:rsidP="00433A54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A53438"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INTRODUCTION </w:t>
      </w:r>
    </w:p>
    <w:p w14:paraId="33569343" w14:textId="77777777" w:rsidR="00F654DA" w:rsidRPr="001D2FD4" w:rsidRDefault="00F654DA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5C38E6" w14:textId="0CEBC258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pular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“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uriti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”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ctiv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z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icrob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platele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tum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lipem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FREIRE, J. A. P., et al, 2016; AMORIM,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.R. ,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et al., 2021)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palm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e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du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ui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hig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ve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vitam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ote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β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ote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ide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enol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a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proofErr w:type="gram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icrob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uta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ea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u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 (BARBOSA, V. F., et al, 2010; BAILÃO, E. F. L. C., et al, 2015).</w:t>
      </w:r>
    </w:p>
    <w:p w14:paraId="3BFF94F0" w14:textId="3A9DD930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ar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u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tricine-7-O-rutinoside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oschafto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icotifloru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u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rienti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oorien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itam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E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β + γ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coph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58.3%)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a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platele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thrombo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hig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u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n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lyunsatur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at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f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hano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loro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iterpen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oo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f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icrob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loro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ocatechic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d-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FREIRE,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 xml:space="preserve">J. A. P., et al., 2016; AMORIM,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.RANJO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et al., 2021; ABREU-NARANJO, R., et al., 2020). </w:t>
      </w:r>
    </w:p>
    <w:p w14:paraId="57019CAB" w14:textId="6851BF76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Som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ific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um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n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ukemi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lorect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mma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arcinomas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ul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qu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oxorubic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ispla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a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iterpe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cove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oots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ll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uri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monstr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ific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VCAR-8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vari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), PC-3M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st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)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CIH-358M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ulmona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ronchoalveola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 carcinom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n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( FREI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J. A. P., et al, 2016).</w:t>
      </w:r>
    </w:p>
    <w:p w14:paraId="73E43205" w14:textId="5F70E91F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In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z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tand out for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utation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ool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pproaches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n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ek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gr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ultidisciplina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led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ou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ysiolog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chemist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rganis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re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utation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del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im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rganism'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unctio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in vivo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 (NIELSEEN, J., et al, 2014).</w:t>
      </w:r>
    </w:p>
    <w:p w14:paraId="145FEB38" w14:textId="2DC3762B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ynthe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st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our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medicin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sential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our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In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ool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port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tern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dentif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atur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du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ea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icac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future in vitro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vo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help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tablish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afe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riteria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edicin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JUNIOR, C. V., et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. ,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2006).</w:t>
      </w:r>
    </w:p>
    <w:p w14:paraId="3ECF917F" w14:textId="3E991993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i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e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a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tera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at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later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u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c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l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efor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uta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oprote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f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le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i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phor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del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erform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dentifi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3C0D79EC" w14:textId="77777777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6C0B22D5" w14:textId="77777777" w:rsidR="00F654DA" w:rsidRPr="001D2FD4" w:rsidRDefault="00433A54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2. </w:t>
      </w:r>
      <w:r w:rsidR="00A53438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MATERIALS AND METHODS</w:t>
      </w:r>
    </w:p>
    <w:p w14:paraId="024425E4" w14:textId="77777777" w:rsidR="00F654DA" w:rsidRPr="001D2FD4" w:rsidRDefault="00F654DA" w:rsidP="0024246C">
      <w:pPr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0B6E4D82" w14:textId="136560F8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tera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e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ri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u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roug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rvers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cience Direct (https://www.sciencedirect.com/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ubM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ttps://pubmed.ncbi.nlm.nih.gov/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iel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ttps://scielo.org/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/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ubChe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ttps://pubchem.ncbi.nlm.nih.gov/)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scri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“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”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“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”.</w:t>
      </w:r>
    </w:p>
    <w:p w14:paraId="21A0381E" w14:textId="127700F6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f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dentify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ffer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ealitie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.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PAS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(http://www.way2drug.com/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ssonli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/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dex.php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wi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swisstargetprediction.ch/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wi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DME (http://www.swissadme.ch/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ox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I (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ttps://tox-new.charite.de/protox_II/ )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upe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ttps://prediction.charite.de/).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kine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1A9590BC" w14:textId="309ECFEB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ing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ool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vid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gram-specif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hodolog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more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ificant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unctu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neoplas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-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-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oprote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lec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f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phor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apping.</w:t>
      </w:r>
    </w:p>
    <w:p w14:paraId="76DE4F94" w14:textId="77777777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499FC9B4" w14:textId="77777777" w:rsidR="00F654DA" w:rsidRPr="001D2FD4" w:rsidRDefault="00A53438" w:rsidP="00AB3EFB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i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i/>
          <w:sz w:val="24"/>
          <w:szCs w:val="24"/>
        </w:rPr>
        <w:t>modeling</w:t>
      </w:r>
      <w:proofErr w:type="spellEnd"/>
    </w:p>
    <w:p w14:paraId="1209D409" w14:textId="77777777" w:rsidR="00F654DA" w:rsidRPr="001D2FD4" w:rsidRDefault="00F654DA" w:rsidP="00AB3EF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18285A" w14:textId="7B1E9714" w:rsidR="00F654DA" w:rsidRPr="001D2FD4" w:rsidRDefault="00A53438" w:rsidP="00AB3EFB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teratu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review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a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erform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s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atabas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ind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DB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dentif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interact</w:t>
      </w:r>
      <w:proofErr w:type="spellEnd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targets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owe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ncentr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clud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atase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bta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odels.</w:t>
      </w:r>
    </w:p>
    <w:p w14:paraId="1FD0B853" w14:textId="5F96D406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odel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enerat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s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Gi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bserv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http://bioinfo3d.cs.tau.ac.il/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/about.html),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creat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3D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set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i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 common target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cepto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elect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gist'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earch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por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ighest-scor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Candidat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dentifi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ultip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exib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lignme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put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h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g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exibil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plicitl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fin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terminis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ann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ces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INBAR, Y. et al, 2007; SCHNEIDMAN-DUHOVNY et al., 2008).</w:t>
      </w:r>
    </w:p>
    <w:p w14:paraId="253C0166" w14:textId="1258B866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odel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procedure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dentif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e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eatu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target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scrib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terature</w:t>
      </w:r>
      <w:proofErr w:type="spellEnd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earc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eatu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1D2FD4">
        <w:rPr>
          <w:rFonts w:ascii="Times New Roman" w:eastAsia="Times New Roman" w:hAnsi="Times New Roman" w:cs="Times New Roman"/>
          <w:i/>
          <w:sz w:val="24"/>
          <w:szCs w:val="24"/>
        </w:rPr>
        <w:t>M. flexuos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inim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re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ix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eatur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clud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hydrogen-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ono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ydrophob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roup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ings</w:t>
      </w:r>
      <w:proofErr w:type="spellEnd"/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elect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enerat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odels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cor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igh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3.0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1.0 for charges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, 1.5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ono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0.3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ydrophob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roup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igh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default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rameter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bserv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0E7735" w14:textId="77777777" w:rsidR="00F654DA" w:rsidRPr="001D2FD4" w:rsidRDefault="00F654DA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FFD4DD" w14:textId="77777777" w:rsidR="00F654DA" w:rsidRPr="001D2FD4" w:rsidRDefault="00433A54" w:rsidP="0024246C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3. </w:t>
      </w:r>
      <w:r w:rsidR="00A53438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RESULTS</w:t>
      </w:r>
    </w:p>
    <w:p w14:paraId="5C960D5B" w14:textId="77777777" w:rsidR="00F654DA" w:rsidRPr="001D2FD4" w:rsidRDefault="00F654DA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038B4B8E" w14:textId="625C128E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Throug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tera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e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6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tribu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av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uit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long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ve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lasses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lu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at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ytostero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otenoid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ote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11DE44DB" w14:textId="70A6E922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tera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clo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PAS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wissTargetPredc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gra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aluat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in </w:t>
      </w:r>
      <w:proofErr w:type="spellStart"/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neoplas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a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ult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monstr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t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170436DD" w14:textId="4E4AB383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wi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PAS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rvers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fferen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a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mi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imi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hibi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imi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o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e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omp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unction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s.</w:t>
      </w:r>
    </w:p>
    <w:p w14:paraId="17B983B2" w14:textId="7178C675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e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ig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arge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rea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res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informa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sid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ul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cogniz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ve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omp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rea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42FDFB1C" w14:textId="7D674C67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M.</w:t>
      </w:r>
      <w:r w:rsidR="00EB40BF"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color w:val="202124"/>
          <w:sz w:val="24"/>
          <w:szCs w:val="24"/>
          <w:shd w:val="clear" w:color="auto" w:fill="F8F9FA"/>
        </w:rPr>
        <w:t>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1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u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nski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riteri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lassifi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6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n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ou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iol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tequ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oschafto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n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iol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: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eic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eru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p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umar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iny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eugenol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nderw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wissADM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ral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vail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sential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z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eth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ress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g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dentificatio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logical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s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gram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ake it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es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'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ral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vail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alu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ffin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sential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dentif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i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arg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lec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ase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24974AE6" w14:textId="18329B11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ramet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lcu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alu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havi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lec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.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ramet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essing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milar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lex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balanc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eatu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nski'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etermine mole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port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kine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vo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nski'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a candidat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k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r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vail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a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igh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00, (b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lcu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ctan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/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rt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effici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log P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, (c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o mo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on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O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oup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d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o mo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).</w:t>
      </w:r>
    </w:p>
    <w:p w14:paraId="5B211858" w14:textId="38BDBA18" w:rsidR="00F654DA" w:rsidRPr="001D2FD4" w:rsidRDefault="00A53438" w:rsidP="00AB3EFB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Af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lassify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lik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low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efine saf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o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ramet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ses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make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tablis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ocia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v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form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(s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i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ree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erve as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oi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riter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mplo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ox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I web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rver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a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idate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diction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gram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z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ute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epatotox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ytotox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cinogen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utagenicity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muno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1FAFCA0D" w14:textId="77777777" w:rsidR="00F654DA" w:rsidRPr="001D2FD4" w:rsidRDefault="00A5343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ab/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di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th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ose (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lev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tech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10,000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159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3919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3919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2500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2980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oschafto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536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erru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1772 mg/kg; P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umar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2850 mg/kg;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iny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 xml:space="preserve">50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= 2000 mg/kg; Eugenol, LD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= 1930) mg/kg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o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hig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lasse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ang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6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a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6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a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la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val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ef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apeu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ndow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justify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use.</w:t>
      </w:r>
    </w:p>
    <w:p w14:paraId="35E725A5" w14:textId="43F50EC8" w:rsidR="00F654DA" w:rsidRPr="001D2FD4" w:rsidRDefault="00A5343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ab/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perP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rver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nline softw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ek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milar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2D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s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oftw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low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alu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quireme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beneficial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covery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it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low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informatics-based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s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ecessa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tribut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velop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tern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ear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ho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ut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mula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inimiz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u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ima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ientif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ear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ptimiz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im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s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7F9C0B5F" w14:textId="2B44D71D" w:rsidR="00F654DA" w:rsidRPr="001D2FD4" w:rsidRDefault="00A5343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ab/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lev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valu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cer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uta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tum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206D32F3" w14:textId="77777777" w:rsidR="00134458" w:rsidRPr="001D2FD4" w:rsidRDefault="00A5343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ab/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eat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ro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gener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ea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ve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tribu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on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here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eat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a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errad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ui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ai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e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icienc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ul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es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future in vitr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v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a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18485C70" w14:textId="77777777" w:rsidR="00134458" w:rsidRPr="001D2FD4" w:rsidRDefault="0013445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2B0EE518" w14:textId="77777777" w:rsidR="00134458" w:rsidRPr="001D2FD4" w:rsidRDefault="0013445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75778A3B" w14:textId="77777777" w:rsidR="00134458" w:rsidRPr="001D2FD4" w:rsidRDefault="0013445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05FEE256" w14:textId="77777777" w:rsidR="00134458" w:rsidRPr="001D2FD4" w:rsidRDefault="0013445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1E3DBC1C" w14:textId="3085E4F5" w:rsidR="00134458" w:rsidRPr="001D2FD4" w:rsidRDefault="00C86A92" w:rsidP="001D2FD4">
      <w:pPr>
        <w:spacing w:line="240" w:lineRule="auto"/>
        <w:textAlignment w:val="baseline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</w:rPr>
        <w:t>Table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1 – </w:t>
      </w:r>
      <w:proofErr w:type="spellStart"/>
      <w:r w:rsidRPr="001D2FD4">
        <w:rPr>
          <w:rFonts w:ascii="Times New Roman" w:eastAsia="Times New Roman" w:hAnsi="Times New Roman" w:cs="Times New Roman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of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promising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druglike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structures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</w:rPr>
        <w:t xml:space="preserve"> flexuosa</w:t>
      </w:r>
      <w:r w:rsidRPr="001D2FD4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</w:rPr>
        <w:t>determined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by</w:t>
      </w:r>
      <w:proofErr w:type="spellEnd"/>
      <w:r w:rsidRPr="001D2FD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</w:rPr>
        <w:t>SwissADME</w:t>
      </w:r>
      <w:proofErr w:type="spellEnd"/>
      <w:r w:rsidRPr="001D2FD4">
        <w:rPr>
          <w:rFonts w:ascii="Times New Roman" w:eastAsia="Times New Roman" w:hAnsi="Times New Roman" w:cs="Times New Roman"/>
        </w:rPr>
        <w:t>.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1"/>
        <w:gridCol w:w="674"/>
        <w:gridCol w:w="1203"/>
        <w:gridCol w:w="1168"/>
        <w:gridCol w:w="1110"/>
        <w:gridCol w:w="848"/>
        <w:gridCol w:w="2486"/>
      </w:tblGrid>
      <w:tr w:rsidR="00134458" w:rsidRPr="001D2FD4" w14:paraId="2F157949" w14:textId="77777777" w:rsidTr="00134458">
        <w:trPr>
          <w:trHeight w:val="300"/>
        </w:trPr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640DC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304BA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90E03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B7D01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76920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8E1B1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720E3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34458" w:rsidRPr="001D2FD4" w14:paraId="27F49EC5" w14:textId="77777777" w:rsidTr="00134458">
        <w:trPr>
          <w:trHeight w:val="300"/>
        </w:trPr>
        <w:tc>
          <w:tcPr>
            <w:tcW w:w="1515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5DAB0AC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Compound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7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1B89772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Abs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 xml:space="preserve"> GI </w:t>
            </w:r>
          </w:p>
        </w:tc>
        <w:tc>
          <w:tcPr>
            <w:tcW w:w="1455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196A589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Citocroms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35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B5970A8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color w:val="000000"/>
              </w:rPr>
              <w:t>LD 50  </w:t>
            </w:r>
          </w:p>
        </w:tc>
        <w:tc>
          <w:tcPr>
            <w:tcW w:w="126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143A87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Violations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BA37384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color w:val="000000"/>
              </w:rPr>
              <w:t>Log P </w:t>
            </w:r>
          </w:p>
        </w:tc>
        <w:tc>
          <w:tcPr>
            <w:tcW w:w="1575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8935A1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structure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134458" w:rsidRPr="001D2FD4" w14:paraId="73162218" w14:textId="77777777" w:rsidTr="00134458">
        <w:trPr>
          <w:trHeight w:val="300"/>
        </w:trPr>
        <w:tc>
          <w:tcPr>
            <w:tcW w:w="1515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BA0B0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Quercetin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70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077D3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High </w:t>
            </w:r>
          </w:p>
        </w:tc>
        <w:tc>
          <w:tcPr>
            <w:tcW w:w="1455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1A51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 xml:space="preserve">Does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no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inhibi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  <w:p w14:paraId="7577D34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CYP </w:t>
            </w:r>
          </w:p>
        </w:tc>
        <w:tc>
          <w:tcPr>
            <w:tcW w:w="1035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115CD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159mg/kg </w:t>
            </w:r>
          </w:p>
        </w:tc>
        <w:tc>
          <w:tcPr>
            <w:tcW w:w="1260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E0635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0 </w:t>
            </w:r>
          </w:p>
        </w:tc>
        <w:tc>
          <w:tcPr>
            <w:tcW w:w="1260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0E39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-7,21 cm/s </w:t>
            </w:r>
          </w:p>
        </w:tc>
        <w:tc>
          <w:tcPr>
            <w:tcW w:w="1575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7E482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noProof/>
                <w:color w:val="202124"/>
                <w:sz w:val="24"/>
                <w:szCs w:val="24"/>
                <w:shd w:val="clear" w:color="auto" w:fill="F8F9FA"/>
              </w:rPr>
              <w:drawing>
                <wp:inline distT="0" distB="0" distL="0" distR="0" wp14:anchorId="327EF3B3" wp14:editId="4B57DDFD">
                  <wp:extent cx="1381125" cy="744795"/>
                  <wp:effectExtent l="0" t="0" r="0" b="0"/>
                  <wp:docPr id="13" name="Imagem 13" descr="C:\Users\DELL\AppData\Local\Microsoft\Windows\INetCache\Content.MSO\92510F3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DELL\AppData\Local\Microsoft\Windows\INetCache\Content.MSO\92510F3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2561" cy="74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34458" w:rsidRPr="001D2FD4" w14:paraId="78DF3512" w14:textId="77777777" w:rsidTr="00134458">
        <w:trPr>
          <w:trHeight w:val="300"/>
        </w:trPr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6EEE0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Kaempferol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6E07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High 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E0DF2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Inhibitor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 xml:space="preserve"> CYP1A2, CYP2D6, CYP3A4 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9D927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10000mg/kg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C77A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0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6E3EA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-6.70 cm/s 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23BD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noProof/>
                <w:color w:val="202124"/>
                <w:sz w:val="24"/>
                <w:szCs w:val="24"/>
                <w:shd w:val="clear" w:color="auto" w:fill="F8F9FA"/>
              </w:rPr>
              <w:drawing>
                <wp:inline distT="0" distB="0" distL="0" distR="0" wp14:anchorId="04EC0316" wp14:editId="6D3F241A">
                  <wp:extent cx="1257300" cy="740788"/>
                  <wp:effectExtent l="0" t="0" r="0" b="2540"/>
                  <wp:docPr id="12" name="Imagem 12" descr="C:\Users\DELL\AppData\Local\Microsoft\Windows\INetCache\Content.MSO\A13AC2B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DELL\AppData\Local\Microsoft\Windows\INetCache\Content.MSO\A13AC2B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188" cy="744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34458" w:rsidRPr="001D2FD4" w14:paraId="770F02C3" w14:textId="77777777" w:rsidTr="00134458">
        <w:trPr>
          <w:trHeight w:val="1680"/>
        </w:trPr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3DEB0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Luteolin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2D62F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High 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FB785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Inhibitor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  <w:p w14:paraId="36103944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CYP1A2, CYP2D6, CYP3A4 </w:t>
            </w:r>
          </w:p>
          <w:p w14:paraId="2771B847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735B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3919mg/kg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4709E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0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12DA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-6,25 cm/s 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10163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noProof/>
                <w:color w:val="202124"/>
                <w:sz w:val="24"/>
                <w:szCs w:val="24"/>
                <w:shd w:val="clear" w:color="auto" w:fill="F8F9FA"/>
              </w:rPr>
              <w:drawing>
                <wp:inline distT="0" distB="0" distL="0" distR="0" wp14:anchorId="2A58F3BB" wp14:editId="318B1132">
                  <wp:extent cx="1418897" cy="857250"/>
                  <wp:effectExtent l="0" t="0" r="0" b="0"/>
                  <wp:docPr id="11" name="Imagem 11" descr="C:\Users\DELL\AppData\Local\Microsoft\Windows\INetCache\Content.MSO\C5566E2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DELL\AppData\Local\Microsoft\Windows\INetCache\Content.MSO\C5566E2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2171" cy="859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34458" w:rsidRPr="001D2FD4" w14:paraId="005EDD90" w14:textId="77777777" w:rsidTr="00134458">
        <w:trPr>
          <w:trHeight w:val="300"/>
        </w:trPr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9DDD7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Catechin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 xml:space="preserve">  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04344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High 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17073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 xml:space="preserve">Does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no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inhibi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  <w:p w14:paraId="3A53E96F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CYP 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F1241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3919mg/kg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C13AA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0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B489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-7,82 cm/s 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D5912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  <w:noProof/>
                <w:color w:val="202124"/>
                <w:sz w:val="24"/>
                <w:szCs w:val="24"/>
                <w:shd w:val="clear" w:color="auto" w:fill="F8F9FA"/>
              </w:rPr>
              <w:drawing>
                <wp:inline distT="0" distB="0" distL="0" distR="0" wp14:anchorId="3F1F70D9" wp14:editId="34390BD3">
                  <wp:extent cx="1544009" cy="819150"/>
                  <wp:effectExtent l="0" t="0" r="0" b="0"/>
                  <wp:docPr id="10" name="Imagem 10" descr="C:\Users\DELL\AppData\Local\Microsoft\Windows\INetCache\Content.MSO\A909071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DELL\AppData\Local\Microsoft\Windows\INetCache\Content.MSO\A909071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8157" cy="831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134458" w:rsidRPr="001D2FD4" w14:paraId="0A822E3C" w14:textId="77777777" w:rsidTr="00134458">
        <w:trPr>
          <w:trHeight w:val="300"/>
        </w:trPr>
        <w:tc>
          <w:tcPr>
            <w:tcW w:w="151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2667E81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Cafeic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>Acid</w:t>
            </w:r>
            <w:proofErr w:type="spellEnd"/>
            <w:r w:rsidRPr="001D2FD4">
              <w:rPr>
                <w:rFonts w:ascii="Times New Roman" w:eastAsia="Times New Roman" w:hAnsi="Times New Roman" w:cs="Times New Roman"/>
                <w:color w:val="000000"/>
              </w:rPr>
              <w:t xml:space="preserve"> 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110069D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High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EDA7E8B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 xml:space="preserve">Does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no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D2FD4">
              <w:rPr>
                <w:rFonts w:ascii="Times New Roman" w:eastAsia="Times New Roman" w:hAnsi="Times New Roman" w:cs="Times New Roman"/>
              </w:rPr>
              <w:t>inhibit</w:t>
            </w:r>
            <w:proofErr w:type="spellEnd"/>
            <w:r w:rsidRPr="001D2FD4">
              <w:rPr>
                <w:rFonts w:ascii="Times New Roman" w:eastAsia="Times New Roman" w:hAnsi="Times New Roman" w:cs="Times New Roman"/>
              </w:rPr>
              <w:t> </w:t>
            </w:r>
          </w:p>
          <w:p w14:paraId="3F35553E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 CYP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C13EE95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2980mg/kg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3B4B9C6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1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747AD48" w14:textId="77777777" w:rsidR="00134458" w:rsidRPr="001D2FD4" w:rsidRDefault="00134458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rPr>
                <w:rFonts w:ascii="Times New Roman" w:eastAsia="Times New Roman" w:hAnsi="Times New Roman" w:cs="Times New Roman"/>
              </w:rPr>
              <w:t>-6,58 cm/s 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3CF8084" w14:textId="171B5CE8" w:rsidR="00134458" w:rsidRPr="001D2FD4" w:rsidRDefault="006A52A9" w:rsidP="00134458">
            <w:pPr>
              <w:spacing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2FD4">
              <w:object w:dxaOrig="4150" w:dyaOrig="2040" w14:anchorId="34A203C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1.5pt;height:45pt" o:ole="">
                  <v:imagedata r:id="rId12" o:title=""/>
                </v:shape>
                <o:OLEObject Type="Embed" ProgID="ChemDraw.Document.6.0" ShapeID="_x0000_i1025" DrawAspect="Content" ObjectID="_1718188296" r:id="rId13"/>
              </w:object>
            </w:r>
            <w:r w:rsidR="00134458" w:rsidRPr="001D2FD4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14:paraId="58119E1C" w14:textId="0AFD3FD1" w:rsidR="00134458" w:rsidRPr="001D2FD4" w:rsidRDefault="00134458" w:rsidP="001344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36EB7E3A" w14:textId="77777777" w:rsidR="00F654DA" w:rsidRPr="001D2FD4" w:rsidRDefault="0013445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ophoric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Model</w:t>
      </w:r>
    </w:p>
    <w:p w14:paraId="035639B0" w14:textId="77777777" w:rsidR="00134458" w:rsidRPr="001D2FD4" w:rsidRDefault="0013445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EFB469" w14:textId="77777777" w:rsidR="00F654DA" w:rsidRPr="001D2FD4" w:rsidRDefault="00A53438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cid</w:t>
      </w:r>
      <w:proofErr w:type="spellEnd"/>
    </w:p>
    <w:p w14:paraId="0FE8DEB7" w14:textId="55A1C8D0" w:rsidR="0024246C" w:rsidRPr="001D2FD4" w:rsidRDefault="0024246C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igu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fleuxos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5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bo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hydr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I target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a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4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: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73B4B94A" w14:textId="77777777" w:rsidR="0024246C" w:rsidRPr="001D2FD4" w:rsidRDefault="0024246C" w:rsidP="00AB3EF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354F87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877313" wp14:editId="66565613">
            <wp:extent cx="4201292" cy="2076829"/>
            <wp:effectExtent l="0" t="0" r="0" b="0"/>
            <wp:docPr id="4" name="image5.png" descr="Diagrama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Diagrama&#10;&#10;Descrição gerada automaticamente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1292" cy="20768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38F3CA" w14:textId="4B7C83BF" w:rsidR="00F654DA" w:rsidRPr="001D2FD4" w:rsidRDefault="00A53438" w:rsidP="0024246C">
      <w:pPr>
        <w:spacing w:after="160" w:line="240" w:lineRule="auto"/>
        <w:jc w:val="both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Figure 1. </w:t>
      </w:r>
      <w:proofErr w:type="spellStart"/>
      <w:r w:rsidR="00304653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</w:t>
      </w: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arbo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nhydr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II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re color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o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blue).</w:t>
      </w:r>
    </w:p>
    <w:p w14:paraId="4AED6F10" w14:textId="77777777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11CA9B1F" w14:textId="77777777" w:rsidR="00F654DA" w:rsidRPr="001D2FD4" w:rsidRDefault="00A53438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Apigenin</w:t>
      </w:r>
      <w:proofErr w:type="spellEnd"/>
    </w:p>
    <w:p w14:paraId="24ADB3BA" w14:textId="77777777" w:rsidR="0024246C" w:rsidRPr="001D2FD4" w:rsidRDefault="0024246C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igu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2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fleuxos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5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ldo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duct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a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4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: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36D4BAA4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930FD42" wp14:editId="0770851A">
            <wp:extent cx="3914777" cy="1885951"/>
            <wp:effectExtent l="0" t="0" r="0" b="0"/>
            <wp:docPr id="3" name="image4.png" descr="Frutas em cima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Frutas em cima&#10;&#10;Descrição gerada automaticamente com confiança média"/>
                    <pic:cNvPicPr preferRelativeResize="0"/>
                  </pic:nvPicPr>
                  <pic:blipFill>
                    <a:blip r:embed="rId15"/>
                    <a:srcRect l="19420" t="19079" r="27082" b="19006"/>
                    <a:stretch>
                      <a:fillRect/>
                    </a:stretch>
                  </pic:blipFill>
                  <pic:spPr>
                    <a:xfrm>
                      <a:off x="0" y="0"/>
                      <a:ext cx="3914777" cy="18859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08F7C7" w14:textId="4C866074" w:rsidR="00F654DA" w:rsidRPr="001D2FD4" w:rsidRDefault="00A53438" w:rsidP="0024246C">
      <w:pPr>
        <w:spacing w:after="160" w:line="240" w:lineRule="auto"/>
        <w:jc w:val="both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Figure 2</w:t>
      </w:r>
      <w:r w:rsidR="003819D2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. </w:t>
      </w:r>
      <w:proofErr w:type="spellStart"/>
      <w:r w:rsidR="003819D2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</w:t>
      </w: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igen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ldo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uctase</w:t>
      </w:r>
      <w:proofErr w:type="spellEnd"/>
      <w:r w:rsidR="003819D2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re color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o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blue).</w:t>
      </w:r>
    </w:p>
    <w:p w14:paraId="65164ABB" w14:textId="77777777" w:rsidR="0024246C" w:rsidRPr="001D2FD4" w:rsidRDefault="0024246C" w:rsidP="0024246C">
      <w:pPr>
        <w:spacing w:after="160" w:line="240" w:lineRule="auto"/>
        <w:jc w:val="both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</w:p>
    <w:p w14:paraId="233DE60A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Kampferol</w:t>
      </w:r>
      <w:proofErr w:type="spellEnd"/>
    </w:p>
    <w:p w14:paraId="18AEDC03" w14:textId="3AA1BAAA" w:rsidR="0024246C" w:rsidRPr="001D2FD4" w:rsidRDefault="0024246C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igu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fleuxos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>50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ldo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duct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a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4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: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073B126B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2AEEBCC" wp14:editId="0B98B12D">
            <wp:extent cx="3839678" cy="2313203"/>
            <wp:effectExtent l="0" t="0" r="0" b="0"/>
            <wp:docPr id="2" name="image3.png" descr="Frutas em cima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Frutas em cima&#10;&#10;Descrição gerada automaticamente com confiança média"/>
                    <pic:cNvPicPr preferRelativeResize="0"/>
                  </pic:nvPicPr>
                  <pic:blipFill>
                    <a:blip r:embed="rId16"/>
                    <a:srcRect l="17131" t="12599" r="11712"/>
                    <a:stretch>
                      <a:fillRect/>
                    </a:stretch>
                  </pic:blipFill>
                  <pic:spPr>
                    <a:xfrm>
                      <a:off x="0" y="0"/>
                      <a:ext cx="3839678" cy="23132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3E569C" w14:textId="5B5AC4C3" w:rsidR="00F654DA" w:rsidRPr="001D2FD4" w:rsidRDefault="00A53438" w:rsidP="0024246C">
      <w:pPr>
        <w:spacing w:after="160" w:line="240" w:lineRule="auto"/>
        <w:jc w:val="both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Figure 3. </w:t>
      </w:r>
      <w:proofErr w:type="spellStart"/>
      <w:r w:rsidR="003819D2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K</w:t>
      </w: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ldo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uct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re color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o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blue).</w:t>
      </w:r>
    </w:p>
    <w:p w14:paraId="728D59F0" w14:textId="77777777" w:rsidR="00F654DA" w:rsidRPr="001D2FD4" w:rsidRDefault="00F654DA" w:rsidP="00AB3EFB">
      <w:pPr>
        <w:spacing w:line="36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33C04007" w14:textId="77777777" w:rsidR="00F654DA" w:rsidRPr="001D2FD4" w:rsidRDefault="00A53438" w:rsidP="00AB3EFB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Quercetin</w:t>
      </w:r>
      <w:proofErr w:type="spellEnd"/>
    </w:p>
    <w:p w14:paraId="71652DB9" w14:textId="4A201DC0" w:rsidR="0024246C" w:rsidRPr="001D2FD4" w:rsidRDefault="0024246C" w:rsidP="0024246C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igu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4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fleuxos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5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P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lycoprote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 target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a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: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51980299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D1CA70" wp14:editId="3A501946">
            <wp:extent cx="4365189" cy="2401807"/>
            <wp:effectExtent l="0" t="0" r="0" b="0"/>
            <wp:docPr id="5" name="image1.png" descr="Uma imagem contendo frutas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Uma imagem contendo frutas&#10;&#10;Descrição gerada automaticamente"/>
                    <pic:cNvPicPr preferRelativeResize="0"/>
                  </pic:nvPicPr>
                  <pic:blipFill>
                    <a:blip r:embed="rId17"/>
                    <a:srcRect l="8654" t="19078" r="18069"/>
                    <a:stretch>
                      <a:fillRect/>
                    </a:stretch>
                  </pic:blipFill>
                  <pic:spPr>
                    <a:xfrm>
                      <a:off x="0" y="0"/>
                      <a:ext cx="4365189" cy="24018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A8931A" w14:textId="241F5793" w:rsidR="00F654DA" w:rsidRPr="001D2FD4" w:rsidRDefault="00A53438" w:rsidP="00606030">
      <w:pPr>
        <w:spacing w:after="160" w:line="240" w:lineRule="auto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Figure 4. </w:t>
      </w:r>
      <w:proofErr w:type="spellStart"/>
      <w:r w:rsidR="00606030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Q</w:t>
      </w: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P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glycoprote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="00606030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re color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o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blue).</w:t>
      </w:r>
    </w:p>
    <w:p w14:paraId="11203F63" w14:textId="77777777" w:rsidR="0024246C" w:rsidRPr="001D2FD4" w:rsidRDefault="0024246C" w:rsidP="0024246C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1D2C84DF" w14:textId="77777777" w:rsidR="00F654DA" w:rsidRPr="001D2FD4" w:rsidRDefault="00A53438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Luteolin</w:t>
      </w:r>
      <w:proofErr w:type="spellEnd"/>
    </w:p>
    <w:p w14:paraId="4FF21290" w14:textId="3DA17D19" w:rsidR="0024246C" w:rsidRPr="001D2FD4" w:rsidRDefault="0024246C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igure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a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rk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M.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fleuxosa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5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C</w:t>
      </w:r>
      <w:r w:rsidRPr="001D2FD4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50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lu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​​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arg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bser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a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gand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: 1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5247D1B4" w14:textId="25F8DB6E" w:rsidR="00606030" w:rsidRPr="001D2FD4" w:rsidRDefault="00606030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5706CBB3" w14:textId="65C1223E" w:rsidR="00606030" w:rsidRPr="001D2FD4" w:rsidRDefault="00606030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3D4B943E" w14:textId="54FA3E38" w:rsidR="00606030" w:rsidRPr="001D2FD4" w:rsidRDefault="00606030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152400" distB="152400" distL="152400" distR="152400" simplePos="0" relativeHeight="251659264" behindDoc="0" locked="0" layoutInCell="1" hidden="0" allowOverlap="1" wp14:anchorId="1F31E049" wp14:editId="7D034CE6">
            <wp:simplePos x="0" y="0"/>
            <wp:positionH relativeFrom="margin">
              <wp:posOffset>0</wp:posOffset>
            </wp:positionH>
            <wp:positionV relativeFrom="margin">
              <wp:posOffset>6050915</wp:posOffset>
            </wp:positionV>
            <wp:extent cx="4116070" cy="2399665"/>
            <wp:effectExtent l="0" t="0" r="0" b="635"/>
            <wp:wrapTopAndBottom distT="152400" distB="152400"/>
            <wp:docPr id="1" name="image2.jpg" descr="Diagrama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 descr="Diagrama&#10;&#10;Descrição gerada automaticamente com confiança média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6070" cy="23996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4BEF6F5" w14:textId="74A851F2" w:rsidR="00F654DA" w:rsidRPr="001D2FD4" w:rsidRDefault="00A53438" w:rsidP="0024246C">
      <w:pPr>
        <w:spacing w:after="160" w:line="240" w:lineRule="auto"/>
        <w:jc w:val="both"/>
        <w:rPr>
          <w:rFonts w:ascii="Times New Roman" w:eastAsia="Times New Roman" w:hAnsi="Times New Roman" w:cs="Times New Roman"/>
          <w:color w:val="2021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Figure 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5.</w:t>
      </w:r>
      <w:r w:rsidR="00594FF6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L</w:t>
      </w:r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uteolin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ldo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uct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="00594FF6"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haracteristic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are color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cod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bo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c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hd w:val="clear" w:color="auto" w:fill="F8F9FA"/>
        </w:rPr>
        <w:t xml:space="preserve"> (blue).</w:t>
      </w:r>
    </w:p>
    <w:p w14:paraId="7D14C3E8" w14:textId="3DCDBDB4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20AC903F" w14:textId="3CD09FC6" w:rsidR="00F654DA" w:rsidRPr="001D2FD4" w:rsidRDefault="00433A54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4. </w:t>
      </w:r>
      <w:r w:rsidR="00A53438" w:rsidRPr="001D2FD4">
        <w:rPr>
          <w:rFonts w:ascii="Times New Roman" w:eastAsia="Times New Roman" w:hAnsi="Times New Roman" w:cs="Times New Roman"/>
          <w:b/>
          <w:sz w:val="24"/>
          <w:szCs w:val="24"/>
        </w:rPr>
        <w:t>DISCUSSION</w:t>
      </w:r>
    </w:p>
    <w:p w14:paraId="17268932" w14:textId="065C82A6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a se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igme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tribu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SIMOES et al., 2010)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phenylpropa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sis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w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join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eterocyc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itutio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ro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n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rigin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ffer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la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ERTOG et al., 1993; ANGELO &amp; JORGE, 2007)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ve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o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edicin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unction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od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eno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rtain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present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FONSECA, 2009). They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-inflammato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neoplas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bacter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uta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sodilat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limin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ces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ven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eroxid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CHEN et al., 2018; EGHBALIFERIZ &amp;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 xml:space="preserve">IRANSHAHI, 2016)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e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vanta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ow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a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th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(PASTENE et al, 2009).</w:t>
      </w:r>
    </w:p>
    <w:p w14:paraId="3C6A0181" w14:textId="260CBF65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</w:t>
      </w:r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ting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venting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ease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it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fluence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lutathione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zyme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al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ansduction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thway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du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ody'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GSH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eve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son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oses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on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x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umb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o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r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um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rm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-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st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v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rea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lon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ervic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di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al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thwa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zyma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rcinoge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o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optos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tastasi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yc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um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giogenes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XU et al., 2019; MINTANG, S., et al, 2020).</w:t>
      </w:r>
    </w:p>
    <w:p w14:paraId="49C8907F" w14:textId="57FA4C0B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ern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ern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thwa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e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al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di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PKC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lifer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rviv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duc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optos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d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p53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ommo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activ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umo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ppress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s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BAX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press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ormalize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press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om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cepto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su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-lik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ow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act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1 receptor (IGFIR), AKT,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eceptor (AR) (XU et al., 2019; ERSOZ et al., 2019; ERSOZ et al. al., 2020).</w:t>
      </w:r>
    </w:p>
    <w:p w14:paraId="2E5C41C9" w14:textId="4438FE67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proximat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0-40%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ro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flamm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-inflammato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</w:t>
      </w:r>
      <w:r w:rsidR="00445C34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-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al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thway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oci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flamm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: NF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κB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STAT3/6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k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/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T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bsta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lifer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utophag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optosi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mu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esponse (SHARMA et al., 2019).</w:t>
      </w:r>
    </w:p>
    <w:p w14:paraId="24549A35" w14:textId="52175C28" w:rsidR="00F654DA" w:rsidRPr="001D2FD4" w:rsidRDefault="00C86A92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ed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s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reast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s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y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dulating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bcl-2 (B2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ymphoma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, BAX (BCL2,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optosis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gulator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), STAT-3 (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gnal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ansducer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ranscription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ator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3)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KT (ALDAWSARI)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ein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pression</w:t>
      </w:r>
      <w:proofErr w:type="spellEnd"/>
      <w:r w:rsidR="00A53438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et al., 2021).</w:t>
      </w:r>
    </w:p>
    <w:p w14:paraId="5CACA317" w14:textId="65375BE5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o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tands out,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inly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ytoprote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JAMALAN et al., 2016)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ssoci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tw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sump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-contain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o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duc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isk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velop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ord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lu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ardiovas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e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c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ef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n vitr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v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monstr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yp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lu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vari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ZHAO et al., 2017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 xml:space="preserve">(KUO et al., 2015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ancre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ZHANG et al., 2008</w:t>
      </w:r>
      <w:proofErr w:type="gram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) ,</w:t>
      </w:r>
      <w:proofErr w:type="gram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om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SONG et al., 2015)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st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HALIMAH et al., 2015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th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65F9A044" w14:textId="77777777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348634A9" w14:textId="3BF24022" w:rsidR="00F654DA" w:rsidRPr="001D2FD4" w:rsidRDefault="00A53438" w:rsidP="0024246C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monstr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id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stres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nk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limin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ttribu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zym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perox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ismutase (SOD), catalase</w:t>
      </w:r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eme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-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a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ZHANG et al., 2017; LIN et al., 2003; HONG et al., 2009)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trinsic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la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xy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roup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ona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ul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icotinam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deni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nucleot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osph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oxidase (NADPH oxidase).</w:t>
      </w:r>
    </w:p>
    <w:p w14:paraId="1B9EF6B6" w14:textId="12DAE9B3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3,4-dihydroxy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innam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)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port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eno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ve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atur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n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du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ui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egetab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l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il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ffe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refo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t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iet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por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it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e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iologic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lu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thrombos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hypertens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fibrot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21 antivir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mport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adic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aveng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g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s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a met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elato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PRASAD et al, 2010).</w:t>
      </w:r>
    </w:p>
    <w:p w14:paraId="3C6B6A40" w14:textId="77777777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enol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p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eutraliz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e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adical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aus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id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ama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mbran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NA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n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de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tribu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ydroxycinnamat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vari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r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t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mid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(FU et al., 2010).</w:t>
      </w:r>
    </w:p>
    <w:p w14:paraId="7FD7F3AF" w14:textId="57932920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Lik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nsider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cell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b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sult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duc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ama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ipid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 DNA</w:t>
      </w:r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tein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ultipl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a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pla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clud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"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caveng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"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unc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yg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pec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roug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i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id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gener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ROS-oxidase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hanc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dogeno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irec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hibi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nzym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talyz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xidatio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ellula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ompone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 (GONÇALVES et al., 2004; JOHNSON et al., 2008)</w:t>
      </w:r>
    </w:p>
    <w:p w14:paraId="1AAC89FF" w14:textId="77777777" w:rsidR="00F654DA" w:rsidRPr="001D2FD4" w:rsidRDefault="00F654DA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6836B435" w14:textId="77777777" w:rsidR="00F654DA" w:rsidRPr="001D2FD4" w:rsidRDefault="00433A54" w:rsidP="00AB3EFB">
      <w:pPr>
        <w:spacing w:after="16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5. </w:t>
      </w:r>
      <w:r w:rsidR="00A53438"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CONCLUSION </w:t>
      </w:r>
    </w:p>
    <w:p w14:paraId="15AC346A" w14:textId="0CBC1594" w:rsidR="00F654DA" w:rsidRPr="001D2FD4" w:rsidRDefault="00A53438" w:rsidP="00AB3EFB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iden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hro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egenerativ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isea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u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ncer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a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bee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crea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c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years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hu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ss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ear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for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ferab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ewer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id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os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edicinal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ourc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Th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harmacophor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z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how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a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s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i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lastRenderedPageBreak/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 flexuosa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 xml:space="preserve">in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color w:val="202124"/>
          <w:sz w:val="24"/>
          <w:szCs w:val="24"/>
          <w:shd w:val="clear" w:color="auto" w:fill="F8F9FA"/>
        </w:rPr>
        <w:t>silic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tool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er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pigenin</w:t>
      </w:r>
      <w:proofErr w:type="spellEnd"/>
      <w:r w:rsidR="00C86A92"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,</w:t>
      </w:r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hi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esent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ructural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lignment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ccor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It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necessar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estigat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new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candidate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involve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mprov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knowledg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iel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i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ork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inall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, opens perspectives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direct future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studi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tr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in vivo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ur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alyse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reach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ossibility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find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promising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antimutagenic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  <w:t>.</w:t>
      </w:r>
    </w:p>
    <w:p w14:paraId="0A639436" w14:textId="77777777" w:rsidR="00F654DA" w:rsidRPr="001D2FD4" w:rsidRDefault="00F654DA" w:rsidP="006507C0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shd w:val="clear" w:color="auto" w:fill="F8F9FA"/>
        </w:rPr>
      </w:pPr>
    </w:p>
    <w:p w14:paraId="29399CF5" w14:textId="77777777" w:rsidR="00F654DA" w:rsidRPr="001D2FD4" w:rsidRDefault="00433A54" w:rsidP="009D21A8">
      <w:pPr>
        <w:spacing w:line="360" w:lineRule="auto"/>
        <w:jc w:val="both"/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</w:pPr>
      <w:r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 xml:space="preserve">6. </w:t>
      </w:r>
      <w:r w:rsidR="00A53438" w:rsidRPr="001D2FD4">
        <w:rPr>
          <w:rFonts w:ascii="Times New Roman" w:eastAsia="Times New Roman" w:hAnsi="Times New Roman" w:cs="Times New Roman"/>
          <w:b/>
          <w:color w:val="202124"/>
          <w:sz w:val="24"/>
          <w:szCs w:val="24"/>
          <w:shd w:val="clear" w:color="auto" w:fill="F8F9FA"/>
        </w:rPr>
        <w:t>REFERENCES</w:t>
      </w:r>
    </w:p>
    <w:p w14:paraId="22472578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FREIRE, J. A. P., BARROS, K. B. N. T., LIMA, L. K. F.,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ytochemist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Profile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Nutrition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perti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logic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lexuos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Food Science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v.81 ,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n.11, nov.  2016. </w:t>
      </w:r>
    </w:p>
    <w:p w14:paraId="1E75247E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05BC96" w14:textId="77777777" w:rsidR="005F46D0" w:rsidRPr="001D2FD4" w:rsidRDefault="005F46D0" w:rsidP="005F46D0">
      <w:pPr>
        <w:pStyle w:val="PargrafodaLista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BAILAO, E. F. L. C., DEVILLA, I. A., CONCEICAO, E. C., BORGES, L. L. 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ioac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ou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razili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Cerrad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ui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nternatio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Scienc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. 16, p. 23760-23783, sep. 2015.</w:t>
      </w:r>
    </w:p>
    <w:p w14:paraId="6A206C8E" w14:textId="77777777" w:rsidR="005F46D0" w:rsidRPr="001D2FD4" w:rsidRDefault="005F46D0" w:rsidP="005F46D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7998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167E9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>SANTOS, J.; ROSA, P. C.; Estudo da Composição Química, Citotoxicidade e Viabilidade Celular do Óleo Essencial de Copaíba, 10.19146/pibic-2017-78180.</w:t>
      </w:r>
    </w:p>
    <w:p w14:paraId="602C5E2A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25494D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MARIA, M. F. et al. MTT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lorimetr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ss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est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acrophag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vitro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mmunologic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Metho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. 131, n. 2, p. 165-172, aug.1990.</w:t>
      </w:r>
    </w:p>
    <w:p w14:paraId="2E79D2DC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9B0B21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RISS T.L.; MORAVEC R.A.; NILES A.L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Viabil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ssay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ss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uidanc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anual [Internet]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2013.</w:t>
      </w:r>
    </w:p>
    <w:p w14:paraId="6106B638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897C40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LVES, C. C. F. et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al .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prolifera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ss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i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re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razili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Cerrado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mpomanesia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damanti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yrtacea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ti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vat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urseracea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rdiopetal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lophyll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nonacea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raz. J. Biol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2019.</w:t>
      </w:r>
    </w:p>
    <w:p w14:paraId="0A709166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86A9FC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MESQUITA M. L.,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razili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Cerrad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la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s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radition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edicin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n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Ethnopharmacolog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ol. 123, n. 3, p. 439-445, jun. 2009.</w:t>
      </w:r>
    </w:p>
    <w:p w14:paraId="1833D74E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D78C00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BAHUGUNA, A.; KHAN, I.; BAJPAI, V.; KANG, S. MTT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ss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valuat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ru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Bangladesh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olog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12, n. 2, p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vailab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Online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8, 2017, 8 abr. 2017.</w:t>
      </w:r>
    </w:p>
    <w:p w14:paraId="4322AC79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3F7AF2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FERRARI, M., FORNASIERO M.C., ISETTA A. M., MTT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lorimetr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ss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est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acrophag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ytotox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vitro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mmunologic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Metho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. 131, n. 2, p. 165-172, Aug.1990.</w:t>
      </w:r>
    </w:p>
    <w:p w14:paraId="325C595A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DC9775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>PERES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, .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L. A. B., DELFINO, V. D. A., MOCELIN, A. J., TUTIDA, L. A., FAVERO, M.E., MATSUO, T. Padronização do teste do MTT em modelo de preservação a frio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mo instrumento de avaliação da viabilidade celular renal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Braz. J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Neph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.30, p. 48-53, jan. 2008.</w:t>
      </w:r>
    </w:p>
    <w:p w14:paraId="78AB1B19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3B85BE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BARBOSA, V. F. Caracterização do perfil da ação do ácido gálico e seus derivados sobre processos oxidativos in vitro 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vivo. Dissertações - Biociências e Biotecnologia Aplicadas à Farmácia - FCFAR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u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2010.</w:t>
      </w:r>
    </w:p>
    <w:p w14:paraId="2186A703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C1E186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ESTEVAM, ELIS NGELA B.B. et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al .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vitr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parasi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hemic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si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ss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i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ti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vatu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eav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urceracea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n. Acad. Bras. Ciênc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 Rio de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Janeiro,  v.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89, n. 4, p. 3005-3013,  Dec.  2017.</w:t>
      </w:r>
    </w:p>
    <w:p w14:paraId="39F5BDCD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7F3F6F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MORIM, V. R., RODRIGUES, D. C. D. N., SILVA J. D. N.,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-inflamma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ui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-produc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lexuos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o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l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unction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enefi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J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Toxico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Environ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Health 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v 28, n. 1, p. 1-17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eb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2021.</w:t>
      </w:r>
    </w:p>
    <w:p w14:paraId="63B1569F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54EEAD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BREU-NARANJO, R., PAREDES-MORETA, J. G., GRANDA-ALBUJA, G.,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ioac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mpou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enol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profile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pac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ivenes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pi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eroxid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mbran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lexuos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ui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trac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re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iom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cuadori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maz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Heliy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v. 16, n. 6, e05211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2020.</w:t>
      </w:r>
    </w:p>
    <w:p w14:paraId="46551F51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9F304E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FAUSTINO PEREIRA, Y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odul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bio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>Mauritia</w:t>
      </w:r>
      <w:proofErr w:type="spellEnd"/>
      <w:r w:rsidRPr="001D2FD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lexuosa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Buriti)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ix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i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gain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thicillin-Resist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aphylococcu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ureus (MRSA)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Othe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ultidrug-Resist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MDR)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acter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rain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athogen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7, n. 4, p. 98, 10 dez. 2018. </w:t>
      </w:r>
    </w:p>
    <w:p w14:paraId="580CFDEC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761B8F" w14:textId="26949606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INBAR, Y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terminis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tec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vi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ultip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exibl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lignme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rug</w:t>
      </w:r>
      <w:r w:rsidR="00445C34" w:rsidRPr="001D2FD4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ik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Lecture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Notes in Computer Science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, 3692, 423- 434, 2007.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F0BE1BE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DFF09F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SCHNEIDMAN-DUHOVNY, D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Gi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ebserv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gand-bas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pho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tec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Nucleic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cids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Researc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36, n. Web Server, p. W223–W228, 19 maio 2008. </w:t>
      </w:r>
    </w:p>
    <w:p w14:paraId="1B1EB8E3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A7ADFE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XU, D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ts Complexes for Medicinal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plic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Molecul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v. 24, n. 6, p. 1123, 21 mar. 2019.</w:t>
      </w:r>
    </w:p>
    <w:p w14:paraId="2FCA8E5D" w14:textId="77777777" w:rsidR="005F46D0" w:rsidRPr="001D2FD4" w:rsidRDefault="005F46D0" w:rsidP="005F46D0">
      <w:pPr>
        <w:pStyle w:val="PargrafodaLista"/>
        <w:spacing w:after="16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C45C42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MINTANG, S.,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armacologic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a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new insight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quercet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spe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t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-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iomedicine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&amp;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otherap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121, p. 109604, 1 jan. 2020. </w:t>
      </w:r>
    </w:p>
    <w:p w14:paraId="7013F49D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9C246B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ERSOZ, M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Quercetin-load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nanoparticl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nhanc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ytotoxic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C6 gliom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eutic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Development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Technology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25, n. 6, p. 757–766, 20 mar. 2020. </w:t>
      </w:r>
    </w:p>
    <w:p w14:paraId="292E009A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4D9E4B7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LDAWSARI, M. F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evelopme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haracteriz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lcium-Alginat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ea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In Vitr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tumo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bacter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i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Marine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Drug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19, n. 8, p. 467, 1 ago. 2021. </w:t>
      </w:r>
    </w:p>
    <w:p w14:paraId="16283958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2C97EC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ICEK, M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vestig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‐inflamma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opto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epsis‐induc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a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u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iochemic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Molecular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Toxicolog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35, n. 5, 18 fev. 2021. </w:t>
      </w:r>
    </w:p>
    <w:p w14:paraId="69CCFFFD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858325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SHARMA, A. et al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b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rapeu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-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igen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ce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ren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Futur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irection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Recent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atents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nflammation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&amp;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llergy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Drug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Discovery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13, n. 2, p. 124–133, 2019. </w:t>
      </w:r>
    </w:p>
    <w:p w14:paraId="35051469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ECBE43" w14:textId="77777777" w:rsidR="005F46D0" w:rsidRPr="001D2FD4" w:rsidRDefault="005F46D0" w:rsidP="005F46D0">
      <w:pPr>
        <w:pStyle w:val="PargrafodaLista"/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>GONÇAVES, J. A.; PEIXOTO, C. P.; LEDO, C. A. S. Componentes de produção de amendoim em diferentes arranjos espaciais no Recôncavo Baiano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. Revista Brasileira de Oleaginosas e Fibrosas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Campina Grande, v.8, n. 2/3, p. 801-812, maio-dez. 2004. </w:t>
      </w:r>
    </w:p>
    <w:p w14:paraId="7B4BDA11" w14:textId="77777777" w:rsidR="005F46D0" w:rsidRPr="001D2FD4" w:rsidRDefault="005F46D0" w:rsidP="005F46D0">
      <w:pPr>
        <w:pStyle w:val="PargrafodaLista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40" w:line="240" w:lineRule="auto"/>
        <w:ind w:left="64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F9B431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JOHNSON; KELLEY, KW; JOHNSON,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RW ;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>. "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uteol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duc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L-6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duc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icroglia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JNK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hosphoryl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P-1"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Proc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Nat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. Acad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Sci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U.S.A. 105 (21): 7534–9; 2008.</w:t>
      </w:r>
    </w:p>
    <w:p w14:paraId="31827293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7242C6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>CHEN, J. et al. Meta-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aly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verweigh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bes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rkinson’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iseas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nternatio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Endocrinolog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2014. </w:t>
      </w:r>
    </w:p>
    <w:p w14:paraId="5E7889CF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4BA8FC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EGHBALIFERIZ, S.; IRANSHAHI, M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lypheno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hocyanin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rotenoi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Updat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Review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chanism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talyz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ta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ytotherapy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Researc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(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arc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), 1379–1391. 2016.</w:t>
      </w:r>
    </w:p>
    <w:p w14:paraId="5E9E9CC5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F10783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>SIMÕES, C. M. O; SCHENKEL, E. P; GOSMANN, G; MELLO, J. C. P; MENTZ, L. A; PETROVICK, P. R. Farmacognosia: Da planta ao medicamento. 6. ed. Porto Alegre/Florianópolis: Universidade Federal do Rio Grande do Sul, 2010, 1102 p.</w:t>
      </w:r>
    </w:p>
    <w:p w14:paraId="0AB9ED2E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CCC738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ANGELO, P. M; JORGE, N. Compostos fenólicos em alimentos – Uma breve revisão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Revista Instituto Adolfo Lutz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, São Paulo, v. 66, n. 1, p. 1-9, 2007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0036A16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HERTOG, M. G. L; FESKENS, E. J. M; HOLLMAN, P. C. H; KATAN, M. B; KROMHOUT, D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ieta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isk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rona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ear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diseas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Zutphe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lderl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The Lancet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Journ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, United Kingdom v. 342, n. 8878, p. 1007- 1011, 1993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E09B76A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FONSECA, A.M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nstitue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oxidan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w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varieti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oconu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wat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(Coco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nucifera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L.)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Rev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ras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Farmacog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v.19, p.193-198, 2009. 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5CE4D26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PASTENE, E., SPEISKY, H., TRONCOSO, M., ALARCON, J., FIGUEROA, G. In Vitr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pple Peel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rowt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elicobact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ylori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spira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urs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duc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Neutrophi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J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gric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Food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Che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57, p.7743–7749, 2009. </w:t>
      </w:r>
    </w:p>
    <w:p w14:paraId="66729D85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11D4AD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PRASAD, N.R.; KARTHIKEYAN, A.; KARTHIKEYAN, S.; REDDY, B.V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o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lifer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xida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mechanis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HT-1080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ibrosarcoma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n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Mol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ioche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2010. </w:t>
      </w:r>
    </w:p>
    <w:p w14:paraId="0518D721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01BE25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U, J.; CHENG, K.; ZHANG, Z.; FANG, R.; ZHU, H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ynthe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ructu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ructur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lationship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aly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ffe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i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mid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otentia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timicrobia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Eur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J Med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Che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, v. 45, p. 2638-2643, 2010. </w:t>
      </w:r>
    </w:p>
    <w:p w14:paraId="4EE84AE9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br/>
        <w:t xml:space="preserve">ZHANG, R.; AI, X.; DUAN, Y.; XUE, M.; HE, W.; WANG, C.; XU, T.; XU, M.; LIU, B.; LI, C.; WANG, Z.; ZHANG, R.; WANG, G.; TIAN, S.; LIU, H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meliorat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H9N2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win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fluenz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virus-induce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ut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u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jur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activ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TLR4/MyD88-mediated NF-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B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APK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ignal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thway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iomed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oth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, v. 89, p. 660-672, 2017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08EB2B2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HONG, J-T.; YEN, J-H.; WANG, L.; LO, Y-H.; CHEN, Z-T.; WU, M-J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gul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heme oxygenase-1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press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APK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thway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respons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hamnocitri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PC12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Toxico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App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armac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 v.237, p. 59-68, 2009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D6A3FA4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SONG, H.; BAO, J.; WEI, Y.; CHEN, Y.; MAO, X, LI; J., YANG, Z.; XUE, Y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astr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tumor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rowt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vitr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vivo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nco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Rep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, v. 33, 2, p. 868-874, 2015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0183C6A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JAMALAN, M.; GHAFFARI, M.A.; HOSEINZADEH, P.; HASHEMITABAR, M.; ZEINALI, M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Huma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perm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qualit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etal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oxican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tec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ffec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som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lavonoid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ale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eproductiv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uncH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Int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J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Ferti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Steri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>., v. 10, n. 2, D.215-222, 2016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CD26D13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ZHANG, Y.; Chen, A. Y.; Li, M.; Chen, C.; Yao, Q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Ginkgo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biloba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extract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hibit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lifer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duc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poptosi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ncreatic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J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Surg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Res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., v. 148, n. 1, p. 17-23, 2008.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FAF3F15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ZHAO, Y.; ZHANG, Y.; LI, J.; ZHENG, N.; XU, X.; YANG, J.; XIA, G.; ZHANG, M. MAPK3/1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rticipat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activ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primordial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follicl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through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mTORC1-KITL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ignali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J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Physi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, v. 233, p.226-237, 2017. </w:t>
      </w:r>
    </w:p>
    <w:p w14:paraId="2113BF8E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A86389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HALIMAH, E.; DIANTINI, A.; DESTIANI, D. P.: PRADIPTA, I. S.: SASTRAMIHARDJA, H. S.; LESTARI, K.; SUBARNAS, A.; ABDULAH, R.; KOYAMA, H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Induc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spas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scad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athwa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kaempferol-3-0-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hamnosid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NCaP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prostate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ines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Biomed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Rep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., v. 3, n. 1, P.115-117.2015.</w:t>
      </w:r>
    </w:p>
    <w:p w14:paraId="0FFF340C" w14:textId="77777777" w:rsidR="005F46D0" w:rsidRPr="001D2FD4" w:rsidRDefault="005F46D0" w:rsidP="005F46D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7C6974" w14:textId="77777777" w:rsidR="005F46D0" w:rsidRPr="001D2FD4" w:rsidRDefault="005F46D0" w:rsidP="005F46D0">
      <w:pPr>
        <w:pStyle w:val="PargrafodaLista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KUO, W. T.; TSAI, Y. </w:t>
      </w:r>
      <w:proofErr w:type="gramStart"/>
      <w:r w:rsidRPr="001D2FD4">
        <w:rPr>
          <w:rFonts w:ascii="Times New Roman" w:eastAsia="Times New Roman" w:hAnsi="Times New Roman" w:cs="Times New Roman"/>
          <w:sz w:val="24"/>
          <w:szCs w:val="24"/>
        </w:rPr>
        <w:t>C..</w:t>
      </w:r>
      <w:proofErr w:type="gram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WU, H. C.; HO, Y. J.; CHEN, Y. S.; YAO, C. H.; YAO, C. H.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Radiosensitization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non-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sma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el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lung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cancer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D2FD4">
        <w:rPr>
          <w:rFonts w:ascii="Times New Roman" w:eastAsia="Times New Roman" w:hAnsi="Times New Roman" w:cs="Times New Roman"/>
          <w:sz w:val="24"/>
          <w:szCs w:val="24"/>
        </w:rPr>
        <w:t>kaempferol</w:t>
      </w:r>
      <w:proofErr w:type="spellEnd"/>
      <w:r w:rsidRPr="001D2FD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>Oncol</w:t>
      </w:r>
      <w:proofErr w:type="spellEnd"/>
      <w:r w:rsidRPr="001D2FD4">
        <w:rPr>
          <w:rFonts w:ascii="Times New Roman" w:eastAsia="Times New Roman" w:hAnsi="Times New Roman" w:cs="Times New Roman"/>
          <w:b/>
          <w:sz w:val="24"/>
          <w:szCs w:val="24"/>
        </w:rPr>
        <w:t xml:space="preserve"> Rep</w:t>
      </w:r>
      <w:r w:rsidRPr="001D2FD4">
        <w:rPr>
          <w:rFonts w:ascii="Times New Roman" w:eastAsia="Times New Roman" w:hAnsi="Times New Roman" w:cs="Times New Roman"/>
          <w:sz w:val="24"/>
          <w:szCs w:val="24"/>
        </w:rPr>
        <w:t>., v. 34, n. 5, 2351-2356, 2015.</w:t>
      </w:r>
    </w:p>
    <w:p w14:paraId="5BE670B7" w14:textId="77777777" w:rsidR="00F654DA" w:rsidRDefault="00F654DA" w:rsidP="005F46D0">
      <w:pPr>
        <w:spacing w:after="160" w:line="240" w:lineRule="auto"/>
        <w:jc w:val="both"/>
        <w:rPr>
          <w:rFonts w:ascii="Times New Roman" w:eastAsia="Times New Roman" w:hAnsi="Times New Roman" w:cs="Times New Roman"/>
        </w:rPr>
      </w:pPr>
    </w:p>
    <w:sectPr w:rsidR="00F654DA" w:rsidSect="006507C0">
      <w:headerReference w:type="default" r:id="rId19"/>
      <w:pgSz w:w="11909" w:h="16834"/>
      <w:pgMar w:top="1701" w:right="1418" w:bottom="1418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8216C" w14:textId="77777777" w:rsidR="001405AD" w:rsidRDefault="001405AD" w:rsidP="0024246C">
      <w:pPr>
        <w:spacing w:line="240" w:lineRule="auto"/>
      </w:pPr>
      <w:r>
        <w:separator/>
      </w:r>
    </w:p>
  </w:endnote>
  <w:endnote w:type="continuationSeparator" w:id="0">
    <w:p w14:paraId="03E49019" w14:textId="77777777" w:rsidR="001405AD" w:rsidRDefault="001405AD" w:rsidP="002424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F1861" w14:textId="77777777" w:rsidR="001405AD" w:rsidRDefault="001405AD" w:rsidP="0024246C">
      <w:pPr>
        <w:spacing w:line="240" w:lineRule="auto"/>
      </w:pPr>
      <w:r>
        <w:separator/>
      </w:r>
    </w:p>
  </w:footnote>
  <w:footnote w:type="continuationSeparator" w:id="0">
    <w:p w14:paraId="0738E253" w14:textId="77777777" w:rsidR="001405AD" w:rsidRDefault="001405AD" w:rsidP="002424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205901"/>
      <w:docPartObj>
        <w:docPartGallery w:val="Page Numbers (Top of Page)"/>
        <w:docPartUnique/>
      </w:docPartObj>
    </w:sdtPr>
    <w:sdtEndPr/>
    <w:sdtContent>
      <w:p w14:paraId="206D2D20" w14:textId="77777777" w:rsidR="0024246C" w:rsidRPr="0024246C" w:rsidRDefault="0024246C">
        <w:pPr>
          <w:pStyle w:val="Cabealho"/>
          <w:jc w:val="right"/>
        </w:pPr>
        <w:r w:rsidRPr="0024246C">
          <w:fldChar w:fldCharType="begin"/>
        </w:r>
        <w:r w:rsidRPr="0024246C">
          <w:instrText>PAGE   \* MERGEFORMAT</w:instrText>
        </w:r>
        <w:r w:rsidRPr="0024246C">
          <w:fldChar w:fldCharType="separate"/>
        </w:r>
        <w:r w:rsidR="00134458">
          <w:rPr>
            <w:noProof/>
          </w:rPr>
          <w:t>10</w:t>
        </w:r>
        <w:r w:rsidRPr="0024246C">
          <w:fldChar w:fldCharType="end"/>
        </w:r>
      </w:p>
    </w:sdtContent>
  </w:sdt>
  <w:p w14:paraId="1768DC99" w14:textId="77777777" w:rsidR="0024246C" w:rsidRDefault="0024246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E2863"/>
    <w:multiLevelType w:val="hybridMultilevel"/>
    <w:tmpl w:val="7AD01E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D03435"/>
    <w:multiLevelType w:val="hybridMultilevel"/>
    <w:tmpl w:val="54467FDC"/>
    <w:lvl w:ilvl="0" w:tplc="B4E64962">
      <w:start w:val="1"/>
      <w:numFmt w:val="decimal"/>
      <w:lvlText w:val="%1."/>
      <w:lvlJc w:val="left"/>
      <w:pPr>
        <w:ind w:left="643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726668">
    <w:abstractNumId w:val="1"/>
  </w:num>
  <w:num w:numId="2" w16cid:durableId="194194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tDAyMTA0MTQ0tDRR0lEKTi0uzszPAykwrgUAvekAhiwAAAA="/>
  </w:docVars>
  <w:rsids>
    <w:rsidRoot w:val="00F654DA"/>
    <w:rsid w:val="000D6F90"/>
    <w:rsid w:val="000E1C6F"/>
    <w:rsid w:val="00134458"/>
    <w:rsid w:val="001405AD"/>
    <w:rsid w:val="001D2FD4"/>
    <w:rsid w:val="0024246C"/>
    <w:rsid w:val="002E33C7"/>
    <w:rsid w:val="00304653"/>
    <w:rsid w:val="0035636F"/>
    <w:rsid w:val="00371395"/>
    <w:rsid w:val="003819D2"/>
    <w:rsid w:val="00425D53"/>
    <w:rsid w:val="00433A54"/>
    <w:rsid w:val="00445C34"/>
    <w:rsid w:val="00527E1B"/>
    <w:rsid w:val="00594FF6"/>
    <w:rsid w:val="005F46D0"/>
    <w:rsid w:val="00606030"/>
    <w:rsid w:val="006507C0"/>
    <w:rsid w:val="006A52A9"/>
    <w:rsid w:val="009D21A8"/>
    <w:rsid w:val="00A53438"/>
    <w:rsid w:val="00AB3EFB"/>
    <w:rsid w:val="00B71875"/>
    <w:rsid w:val="00BA1AFB"/>
    <w:rsid w:val="00BC75AE"/>
    <w:rsid w:val="00C63813"/>
    <w:rsid w:val="00C67C7C"/>
    <w:rsid w:val="00C70AF2"/>
    <w:rsid w:val="00C86A92"/>
    <w:rsid w:val="00DC0491"/>
    <w:rsid w:val="00E4703D"/>
    <w:rsid w:val="00E52058"/>
    <w:rsid w:val="00EB40BF"/>
    <w:rsid w:val="00ED007D"/>
    <w:rsid w:val="00F10A6B"/>
    <w:rsid w:val="00F654DA"/>
    <w:rsid w:val="00FF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1AC10"/>
  <w15:docId w15:val="{6544FCD3-390B-4A24-A460-4DD18EA0A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24246C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4246C"/>
  </w:style>
  <w:style w:type="paragraph" w:styleId="Rodap">
    <w:name w:val="footer"/>
    <w:basedOn w:val="Normal"/>
    <w:link w:val="RodapChar"/>
    <w:uiPriority w:val="99"/>
    <w:unhideWhenUsed/>
    <w:rsid w:val="0024246C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4246C"/>
  </w:style>
  <w:style w:type="paragraph" w:styleId="PargrafodaLista">
    <w:name w:val="List Paragraph"/>
    <w:basedOn w:val="Normal"/>
    <w:uiPriority w:val="34"/>
    <w:qFormat/>
    <w:rsid w:val="0035636F"/>
    <w:pPr>
      <w:ind w:left="720"/>
      <w:contextualSpacing/>
    </w:pPr>
  </w:style>
  <w:style w:type="paragraph" w:customStyle="1" w:styleId="paragraph">
    <w:name w:val="paragraph"/>
    <w:basedOn w:val="Normal"/>
    <w:rsid w:val="00134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134458"/>
  </w:style>
  <w:style w:type="character" w:customStyle="1" w:styleId="eop">
    <w:name w:val="eop"/>
    <w:basedOn w:val="Fontepargpadro"/>
    <w:rsid w:val="00134458"/>
  </w:style>
  <w:style w:type="paragraph" w:styleId="Reviso">
    <w:name w:val="Revision"/>
    <w:hidden/>
    <w:uiPriority w:val="99"/>
    <w:semiHidden/>
    <w:rsid w:val="00445C34"/>
    <w:pPr>
      <w:spacing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445C3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45C3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45C3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45C3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45C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148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5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46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3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89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98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81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4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27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4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14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53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8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2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30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35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50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7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80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91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5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8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5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3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6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0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2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5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7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0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4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61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98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5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82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8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0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2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14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89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64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0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24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20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12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8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5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95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7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40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63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2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84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76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43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14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25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4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61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4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77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26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1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247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61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2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3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57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0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84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7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9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3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45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9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03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00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46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37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98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10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06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9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27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07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9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89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45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4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8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23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2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7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8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91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0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7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320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3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00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14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89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6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8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06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87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97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7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1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7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64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6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67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5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35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55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76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90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59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77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2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9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00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79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0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61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0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6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2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77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23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04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34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60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64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45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8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29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04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7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8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41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45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89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82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47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49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12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55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3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56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9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7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7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481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53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63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1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55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26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33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62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68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4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10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14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80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10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8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88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08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0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65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27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07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83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66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91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45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27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06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10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C7841-2764-444E-A5CA-6BCA789D4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4908</Words>
  <Characters>26509</Characters>
  <Application>Microsoft Office Word</Application>
  <DocSecurity>0</DocSecurity>
  <Lines>220</Lines>
  <Paragraphs>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ONARDO LUIZ BORGES</cp:lastModifiedBy>
  <cp:revision>2</cp:revision>
  <dcterms:created xsi:type="dcterms:W3CDTF">2022-07-01T16:45:00Z</dcterms:created>
  <dcterms:modified xsi:type="dcterms:W3CDTF">2022-07-01T16:45:00Z</dcterms:modified>
</cp:coreProperties>
</file>